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01DE" w14:textId="77777777" w:rsidR="001330D2" w:rsidRPr="00977902" w:rsidRDefault="001330D2" w:rsidP="001330D2">
      <w:pPr>
        <w:spacing w:after="120"/>
        <w:rPr>
          <w:b/>
          <w:color w:val="000000" w:themeColor="text1"/>
          <w:lang w:val="en-US"/>
        </w:rPr>
      </w:pPr>
      <w:r w:rsidRPr="00977902">
        <w:rPr>
          <w:b/>
          <w:color w:val="000000" w:themeColor="text1"/>
          <w:lang w:val="en-US"/>
        </w:rPr>
        <w:t xml:space="preserve">Table 1. </w:t>
      </w:r>
      <w:r w:rsidRPr="0097790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97790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977902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</w:rPr>
      </w:pPr>
      <w:r w:rsidRPr="00977902">
        <w:rPr>
          <w:rFonts w:cs="Arial"/>
          <w:color w:val="000000" w:themeColor="text1"/>
          <w:sz w:val="20"/>
          <w:szCs w:val="20"/>
        </w:rPr>
        <w:t xml:space="preserve">Lachat C et al. (2016) </w:t>
      </w:r>
      <w:r w:rsidRPr="00977902">
        <w:rPr>
          <w:rFonts w:cs="Arial"/>
          <w:bCs/>
          <w:color w:val="000000" w:themeColor="text1"/>
          <w:sz w:val="20"/>
          <w:szCs w:val="20"/>
        </w:rPr>
        <w:t xml:space="preserve">STrengthening the Reporting of OBservational studies in Epidemiology – Nutritional Epidemiology (STROBE-nut): an extension of the STROBE statement. Plos Medicine 13(6) </w:t>
      </w:r>
      <w:r w:rsidR="00D245B2" w:rsidRPr="00977902">
        <w:fldChar w:fldCharType="begin"/>
      </w:r>
      <w:r w:rsidR="00D245B2" w:rsidRPr="00977902">
        <w:instrText xml:space="preserve"> HYPERLINK "http://dx.doi.org/10.1371/journal.pmed.1002036" </w:instrText>
      </w:r>
      <w:r w:rsidR="00D245B2" w:rsidRPr="00977902">
        <w:fldChar w:fldCharType="separate"/>
      </w:r>
      <w:r w:rsidRPr="00977902">
        <w:rPr>
          <w:rFonts w:eastAsia="Times New Roman" w:cs="Arial"/>
          <w:color w:val="000000" w:themeColor="text1"/>
          <w:sz w:val="20"/>
          <w:szCs w:val="20"/>
        </w:rPr>
        <w:t>http://dx.doi.org/10.1371/journal.pmed.1002036</w:t>
      </w:r>
      <w:r w:rsidR="00D245B2" w:rsidRPr="00977902">
        <w:rPr>
          <w:rFonts w:eastAsia="Times New Roman" w:cs="Arial"/>
          <w:color w:val="000000" w:themeColor="text1"/>
          <w:sz w:val="20"/>
          <w:szCs w:val="20"/>
        </w:rPr>
        <w:fldChar w:fldCharType="end"/>
      </w:r>
      <w:r w:rsidRPr="00977902">
        <w:rPr>
          <w:rFonts w:eastAsia="Times New Roman" w:cs="Arial"/>
          <w:color w:val="000000" w:themeColor="text1"/>
          <w:sz w:val="20"/>
          <w:szCs w:val="20"/>
        </w:rPr>
        <w:t xml:space="preserve"> </w:t>
      </w:r>
      <w:hyperlink r:id="rId11" w:history="1">
        <w:r w:rsidRPr="00977902">
          <w:rPr>
            <w:rStyle w:val="Hyperlink"/>
            <w:rFonts w:eastAsia="Times New Roman" w:cs="Arial"/>
            <w:sz w:val="20"/>
            <w:szCs w:val="20"/>
          </w:rPr>
          <w:t>pdf</w:t>
        </w:r>
      </w:hyperlink>
      <w:r w:rsidRPr="00977902">
        <w:rPr>
          <w:rFonts w:eastAsia="Times New Roman" w:cs="Arial"/>
          <w:color w:val="000000" w:themeColor="text1"/>
          <w:sz w:val="20"/>
          <w:szCs w:val="20"/>
        </w:rPr>
        <w:t xml:space="preserve"> or </w:t>
      </w:r>
      <w:hyperlink r:id="rId12" w:history="1">
        <w:r w:rsidRPr="00977902">
          <w:rPr>
            <w:rStyle w:val="Hyperlink"/>
            <w:rFonts w:eastAsia="Times New Roman" w:cs="Arial"/>
            <w:sz w:val="20"/>
            <w:szCs w:val="20"/>
          </w:rPr>
          <w:t>online</w:t>
        </w:r>
      </w:hyperlink>
      <w:r w:rsidRPr="00977902">
        <w:rPr>
          <w:rFonts w:eastAsia="Times New Roman" w:cs="Arial"/>
          <w:color w:val="000000" w:themeColor="text1"/>
          <w:sz w:val="20"/>
          <w:szCs w:val="20"/>
        </w:rPr>
        <w:t xml:space="preserve"> version.</w:t>
      </w:r>
    </w:p>
    <w:p w14:paraId="15ECBFB5" w14:textId="77777777" w:rsidR="001330D2" w:rsidRPr="00977902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36"/>
        <w:gridCol w:w="793"/>
        <w:gridCol w:w="4563"/>
        <w:gridCol w:w="4853"/>
        <w:gridCol w:w="1315"/>
      </w:tblGrid>
      <w:tr w:rsidR="004C08C0" w:rsidRPr="00977902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977902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977902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977902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977902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977902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977902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977902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,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520877E9" w:rsidR="005473B6" w:rsidRPr="004E0B80" w:rsidRDefault="00417148" w:rsidP="004E0B80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4E0B80">
              <w:rPr>
                <w:rFonts w:eastAsia="Times New Roman"/>
                <w:bCs/>
                <w:color w:val="000000"/>
                <w:lang w:val="en-US"/>
              </w:rPr>
              <w:t>1-2</w:t>
            </w:r>
          </w:p>
        </w:tc>
      </w:tr>
      <w:tr w:rsidR="004C08C0" w:rsidRPr="00977902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977902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977902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2D8050F3" w:rsidR="005473B6" w:rsidRPr="00977902" w:rsidRDefault="00417148" w:rsidP="00B9755D">
            <w:pPr>
              <w:spacing w:line="276" w:lineRule="auto"/>
              <w:jc w:val="center"/>
              <w:rPr>
                <w:color w:val="000000"/>
                <w:u w:val="single"/>
                <w:lang w:val="en-US"/>
              </w:rPr>
            </w:pPr>
            <w:r w:rsidRPr="00977902">
              <w:rPr>
                <w:color w:val="000000"/>
                <w:u w:val="single"/>
                <w:lang w:val="en-US"/>
              </w:rPr>
              <w:t>3</w:t>
            </w:r>
          </w:p>
        </w:tc>
      </w:tr>
      <w:tr w:rsidR="004C08C0" w:rsidRPr="00977902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State specific objectives, including any pre-specified hypotheses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6FEC5F6E" w:rsidR="005473B6" w:rsidRPr="00977902" w:rsidRDefault="00417148" w:rsidP="00B9755D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4</w:t>
            </w:r>
          </w:p>
        </w:tc>
      </w:tr>
      <w:tr w:rsidR="004C08C0" w:rsidRPr="00977902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977902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977902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977902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Present key elements of study design early in the paper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977902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290BBDF5" w:rsidR="005473B6" w:rsidRPr="00977902" w:rsidRDefault="00417148" w:rsidP="004E0B80">
            <w:pPr>
              <w:spacing w:line="276" w:lineRule="auto"/>
              <w:jc w:val="center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2</w:t>
            </w:r>
          </w:p>
        </w:tc>
      </w:tr>
      <w:tr w:rsidR="004C08C0" w:rsidRPr="00977902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977902" w:rsidRDefault="005473B6" w:rsidP="001D5035">
            <w:pPr>
              <w:spacing w:line="276" w:lineRule="auto"/>
              <w:rPr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977902">
              <w:rPr>
                <w:color w:val="000000"/>
                <w:lang w:val="en-US"/>
              </w:rPr>
              <w:t>Describe any characteristics of</w:t>
            </w:r>
            <w:r w:rsidR="001D5035" w:rsidRPr="00977902">
              <w:rPr>
                <w:color w:val="000000"/>
                <w:lang w:val="en-US"/>
              </w:rPr>
              <w:t xml:space="preserve"> the </w:t>
            </w:r>
            <w:r w:rsidRPr="00977902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 w:rsidRPr="00977902">
              <w:rPr>
                <w:color w:val="000000"/>
                <w:lang w:val="en-US"/>
              </w:rPr>
              <w:t>.</w:t>
            </w:r>
            <w:r w:rsidRPr="00977902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5D534E8B" w:rsidR="005473B6" w:rsidRPr="00977902" w:rsidRDefault="00417148" w:rsidP="001F152F">
            <w:pPr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977902">
              <w:rPr>
                <w:rFonts w:eastAsia="Times New Roman"/>
                <w:bCs/>
                <w:color w:val="000000"/>
                <w:lang w:val="en-US"/>
              </w:rPr>
              <w:t>2</w:t>
            </w:r>
          </w:p>
        </w:tc>
      </w:tr>
      <w:tr w:rsidR="004C08C0" w:rsidRPr="00977902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977902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t>nut-6</w:t>
            </w:r>
            <w:r w:rsidRPr="00977902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3F96F8AC" w:rsidR="005473B6" w:rsidRPr="00977902" w:rsidRDefault="00417148" w:rsidP="001F152F">
            <w:pPr>
              <w:tabs>
                <w:tab w:val="left" w:pos="142"/>
                <w:tab w:val="left" w:pos="2798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>4-5</w:t>
            </w:r>
          </w:p>
        </w:tc>
      </w:tr>
      <w:tr w:rsidR="004C08C0" w:rsidRPr="00977902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 xml:space="preserve">Clearly define all outcomes, exposures, predictors, potential confounders, and effect </w:t>
            </w:r>
            <w:r w:rsidRPr="00977902">
              <w:rPr>
                <w:color w:val="000000"/>
                <w:lang w:val="en-US"/>
              </w:rPr>
              <w:lastRenderedPageBreak/>
              <w:t>modifiers. Give diagnostic criteria, if applicable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lastRenderedPageBreak/>
              <w:t xml:space="preserve">nut-7.1 </w:t>
            </w:r>
            <w:r w:rsidRPr="00977902">
              <w:rPr>
                <w:color w:val="000000"/>
                <w:lang w:val="en-US"/>
              </w:rPr>
              <w:t>Clearly define foods, food groups, nutrients</w:t>
            </w:r>
            <w:r w:rsidR="001D5035" w:rsidRPr="00977902">
              <w:rPr>
                <w:color w:val="000000"/>
                <w:lang w:val="en-US"/>
              </w:rPr>
              <w:t>,</w:t>
            </w:r>
            <w:r w:rsidRPr="00977902">
              <w:rPr>
                <w:color w:val="000000"/>
                <w:lang w:val="en-US"/>
              </w:rPr>
              <w:t xml:space="preserve"> or other food components</w:t>
            </w:r>
            <w:r w:rsidR="001D5035" w:rsidRPr="00977902">
              <w:rPr>
                <w:color w:val="000000"/>
                <w:lang w:val="en-US"/>
              </w:rPr>
              <w:t>.</w:t>
            </w:r>
            <w:r w:rsidRPr="00977902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lastRenderedPageBreak/>
              <w:t>nut-7.2</w:t>
            </w:r>
            <w:r w:rsidRPr="00977902">
              <w:rPr>
                <w:color w:val="000000"/>
                <w:lang w:val="en-US"/>
              </w:rPr>
              <w:t xml:space="preserve"> When </w:t>
            </w:r>
            <w:r w:rsidR="001D5035" w:rsidRPr="00977902">
              <w:rPr>
                <w:color w:val="000000"/>
                <w:lang w:val="en-US"/>
              </w:rPr>
              <w:t xml:space="preserve">using </w:t>
            </w:r>
            <w:r w:rsidRPr="00977902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 w:rsidRPr="00977902">
              <w:rPr>
                <w:color w:val="000000"/>
                <w:lang w:val="en-US"/>
              </w:rPr>
              <w:t>.</w:t>
            </w:r>
            <w:r w:rsidRPr="00977902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1489717C" w:rsidR="005473B6" w:rsidRPr="00977902" w:rsidRDefault="00584161" w:rsidP="00121468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lastRenderedPageBreak/>
              <w:t>6-8</w:t>
            </w:r>
          </w:p>
        </w:tc>
      </w:tr>
      <w:tr w:rsidR="004C08C0" w:rsidRPr="00977902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977902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31AD73F0" w:rsidR="005473B6" w:rsidRPr="00977902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For each variable of interest, give sources of data and details of methods of assessment (measurement).</w:t>
            </w:r>
            <w:r w:rsidR="00FC159F" w:rsidRPr="00977902">
              <w:rPr>
                <w:color w:val="000000"/>
                <w:lang w:val="en-US"/>
              </w:rPr>
              <w:t xml:space="preserve"> </w:t>
            </w:r>
            <w:r w:rsidRPr="00977902">
              <w:rPr>
                <w:color w:val="000000"/>
                <w:lang w:val="en-US"/>
              </w:rPr>
              <w:t>Describe comparability of assessment methods if there is more than one group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t>nut-8.1</w:t>
            </w:r>
            <w:r w:rsidRPr="00977902">
              <w:rPr>
                <w:color w:val="000000"/>
                <w:lang w:val="en-US"/>
              </w:rPr>
              <w:t xml:space="preserve"> Describe the dietary assessment method(s)</w:t>
            </w:r>
            <w:r w:rsidR="001D5035" w:rsidRPr="00977902">
              <w:rPr>
                <w:color w:val="000000"/>
                <w:lang w:val="en-US"/>
              </w:rPr>
              <w:t>,</w:t>
            </w:r>
            <w:r w:rsidRPr="00977902">
              <w:rPr>
                <w:color w:val="000000"/>
                <w:lang w:val="en-US"/>
              </w:rPr>
              <w:t xml:space="preserve"> e.g.</w:t>
            </w:r>
            <w:r w:rsidR="001D5035" w:rsidRPr="00977902">
              <w:rPr>
                <w:color w:val="000000"/>
                <w:lang w:val="en-US"/>
              </w:rPr>
              <w:t>,</w:t>
            </w:r>
            <w:r w:rsidRPr="00977902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. </w:t>
            </w:r>
            <w:r w:rsidRPr="00977902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977902">
              <w:rPr>
                <w:color w:val="000000"/>
                <w:lang w:val="en-US"/>
              </w:rPr>
              <w:t>Describe the use of conversion factors,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,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77902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977902">
              <w:rPr>
                <w:rFonts w:eastAsia="Times New Roman"/>
                <w:color w:val="000000"/>
                <w:lang w:val="en-US"/>
              </w:rPr>
              <w:t>to compare intake with the dietary reference values, if applicable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 w:rsidRPr="00977902">
              <w:rPr>
                <w:rFonts w:eastAsia="Times New Roman"/>
                <w:color w:val="000000"/>
                <w:lang w:val="en-US"/>
              </w:rPr>
              <w:t>(</w:t>
            </w:r>
            <w:r w:rsidRPr="00977902">
              <w:rPr>
                <w:rFonts w:eastAsia="Times New Roman"/>
                <w:color w:val="000000"/>
                <w:lang w:val="en-US"/>
              </w:rPr>
              <w:t>STROBE-ME</w:t>
            </w:r>
            <w:r w:rsidR="00D52612" w:rsidRPr="00977902">
              <w:rPr>
                <w:rFonts w:eastAsia="Times New Roman"/>
                <w:color w:val="000000"/>
                <w:lang w:val="en-US"/>
              </w:rPr>
              <w:t>)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. Report the type of biomarkers used and 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977902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lastRenderedPageBreak/>
              <w:t>nut-8.5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,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29070CCD" w:rsidR="005473B6" w:rsidRPr="00977902" w:rsidRDefault="00584161" w:rsidP="00121468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lastRenderedPageBreak/>
              <w:t>5-6</w:t>
            </w:r>
          </w:p>
        </w:tc>
      </w:tr>
      <w:tr w:rsidR="004C08C0" w:rsidRPr="00977902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Describe any efforts to address potential sources of bias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t>nut-9</w:t>
            </w:r>
            <w:r w:rsidRPr="00977902">
              <w:rPr>
                <w:color w:val="000000"/>
                <w:lang w:val="en-US"/>
              </w:rPr>
              <w:t xml:space="preserve"> Report how bias in dietary or nutritional assessment was addressed</w:t>
            </w:r>
            <w:r w:rsidR="001D5035" w:rsidRPr="00977902">
              <w:rPr>
                <w:color w:val="000000"/>
                <w:lang w:val="en-US"/>
              </w:rPr>
              <w:t xml:space="preserve">, </w:t>
            </w:r>
            <w:r w:rsidRPr="00977902">
              <w:rPr>
                <w:color w:val="000000"/>
                <w:lang w:val="en-US"/>
              </w:rPr>
              <w:t>e.g.</w:t>
            </w:r>
            <w:r w:rsidR="001D5035" w:rsidRPr="00977902">
              <w:rPr>
                <w:color w:val="000000"/>
                <w:lang w:val="en-US"/>
              </w:rPr>
              <w:t>,</w:t>
            </w:r>
            <w:r w:rsidRPr="00977902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 w:rsidRPr="00977902">
              <w:rPr>
                <w:color w:val="000000"/>
                <w:lang w:val="en-US"/>
              </w:rPr>
              <w:t xml:space="preserve"> or</w:t>
            </w:r>
            <w:r w:rsidRPr="00977902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57E1EB7E" w:rsidR="005473B6" w:rsidRPr="00977902" w:rsidRDefault="0023085D" w:rsidP="004E0B80">
            <w:pPr>
              <w:tabs>
                <w:tab w:val="left" w:pos="142"/>
              </w:tabs>
              <w:spacing w:line="276" w:lineRule="auto"/>
              <w:jc w:val="center"/>
              <w:rPr>
                <w:b/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t>-</w:t>
            </w:r>
          </w:p>
        </w:tc>
      </w:tr>
      <w:tr w:rsidR="004C08C0" w:rsidRPr="00977902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Explain how the study size was arrived at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977902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11143836" w:rsidR="005473B6" w:rsidRPr="00977902" w:rsidRDefault="0023085D" w:rsidP="004E0B80">
            <w:pPr>
              <w:pStyle w:val="CommentText"/>
              <w:spacing w:line="276" w:lineRule="auto"/>
              <w:jc w:val="center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 w:rsidRPr="00977902">
              <w:rPr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4C08C0" w:rsidRPr="00977902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977902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t>nut-11</w:t>
            </w:r>
            <w:r w:rsidRPr="00977902">
              <w:rPr>
                <w:color w:val="000000"/>
                <w:lang w:val="en-US"/>
              </w:rPr>
              <w:t xml:space="preserve"> Explain categorization of dietary/nutritional data (e.g.</w:t>
            </w:r>
            <w:r w:rsidR="00136D75" w:rsidRPr="00977902">
              <w:rPr>
                <w:color w:val="000000"/>
                <w:lang w:val="en-US"/>
              </w:rPr>
              <w:t>,</w:t>
            </w:r>
            <w:r w:rsidRPr="00977902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977902">
              <w:rPr>
                <w:color w:val="000000"/>
                <w:lang w:val="en-US"/>
              </w:rPr>
              <w:t>nonconsumers</w:t>
            </w:r>
            <w:proofErr w:type="spellEnd"/>
            <w:r w:rsidRPr="00977902">
              <w:rPr>
                <w:color w:val="000000"/>
                <w:lang w:val="en-US"/>
              </w:rPr>
              <w:t>) and the choice of reference category, if applicable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4FBD379F" w:rsidR="005473B6" w:rsidRPr="00977902" w:rsidRDefault="0023085D" w:rsidP="004E0B80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8</w:t>
            </w:r>
          </w:p>
        </w:tc>
      </w:tr>
      <w:tr w:rsidR="004C08C0" w:rsidRPr="00977902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 xml:space="preserve">Statistical </w:t>
            </w:r>
          </w:p>
          <w:p w14:paraId="1A62B078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b) Describe any methods used to examine subgroups and interactions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lastRenderedPageBreak/>
              <w:t>(c) Explain how missing data were addressed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e) Describe any sensitivity analyses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lastRenderedPageBreak/>
              <w:t>nut-12.1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,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lastRenderedPageBreak/>
              <w:t>nut-12.3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,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977902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 w:rsidRPr="00977902">
              <w:rPr>
                <w:rFonts w:eastAsia="Times New Roman"/>
                <w:color w:val="000000"/>
                <w:lang w:val="en-US"/>
              </w:rPr>
              <w:t>,</w:t>
            </w:r>
            <w:r w:rsidRPr="00977902">
              <w:rPr>
                <w:rFonts w:eastAsia="Times New Roman"/>
                <w:color w:val="000000"/>
                <w:lang w:val="en-US"/>
              </w:rPr>
              <w:t>.</w:t>
            </w:r>
            <w:proofErr w:type="gramEnd"/>
            <w:r w:rsidRPr="00977902">
              <w:rPr>
                <w:rFonts w:eastAsia="Times New Roman"/>
                <w:color w:val="000000"/>
                <w:lang w:val="en-US"/>
              </w:rPr>
              <w:t xml:space="preserve"> from a validity or calibration study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.</w:t>
            </w:r>
            <w:r w:rsidRPr="00977902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26D4004B" w:rsidR="005473B6" w:rsidRPr="00977902" w:rsidRDefault="00593002" w:rsidP="00121468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977902">
              <w:rPr>
                <w:rFonts w:eastAsia="Times New Roman"/>
                <w:bCs/>
                <w:color w:val="000000"/>
                <w:lang w:val="en-US"/>
              </w:rPr>
              <w:lastRenderedPageBreak/>
              <w:t>8-9</w:t>
            </w:r>
          </w:p>
        </w:tc>
      </w:tr>
      <w:tr w:rsidR="004C08C0" w:rsidRPr="00977902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977902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b) Give reasons for non-participation at each stage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c) Consider use of a flow diagram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t>nut-13</w:t>
            </w:r>
            <w:r w:rsidRPr="00977902">
              <w:rPr>
                <w:color w:val="000000"/>
                <w:lang w:val="en-US"/>
              </w:rPr>
              <w:t xml:space="preserve"> Report the </w:t>
            </w:r>
            <w:r w:rsidRPr="00977902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 w:rsidRPr="00977902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45685B53" w:rsidR="005473B6" w:rsidRPr="00977902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t xml:space="preserve">     </w:t>
            </w:r>
            <w:r w:rsidR="00CD61A2" w:rsidRPr="00977902">
              <w:rPr>
                <w:b/>
                <w:color w:val="000000"/>
                <w:lang w:val="en-US"/>
              </w:rPr>
              <w:t>-</w:t>
            </w:r>
          </w:p>
        </w:tc>
      </w:tr>
      <w:tr w:rsidR="004C08C0" w:rsidRPr="00977902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 xml:space="preserve">(a) Give characteristics of study participants (e.g., demographic, clinical, social) and </w:t>
            </w:r>
            <w:r w:rsidRPr="00977902">
              <w:rPr>
                <w:color w:val="000000"/>
                <w:lang w:val="en-US"/>
              </w:rPr>
              <w:lastRenderedPageBreak/>
              <w:t>information on exposures and potential confounders</w:t>
            </w:r>
          </w:p>
          <w:p w14:paraId="2D66013D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lastRenderedPageBreak/>
              <w:t>nut-14</w:t>
            </w:r>
            <w:r w:rsidRPr="00977902">
              <w:rPr>
                <w:color w:val="000000"/>
                <w:lang w:val="en-US"/>
              </w:rPr>
              <w:t xml:space="preserve"> Give the distribution of </w:t>
            </w:r>
            <w:r w:rsidRPr="00977902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977902">
              <w:rPr>
                <w:color w:val="000000"/>
                <w:lang w:val="en-US"/>
              </w:rPr>
              <w:t xml:space="preserve">the exposure variables if </w:t>
            </w:r>
            <w:r w:rsidRPr="00977902">
              <w:rPr>
                <w:color w:val="000000"/>
                <w:lang w:val="en-US"/>
              </w:rPr>
              <w:lastRenderedPageBreak/>
              <w:t>applicable. Specify if food consumption of total population or consumers only were used to obtain results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65F5BCD0" w:rsidR="005473B6" w:rsidRPr="004E0B80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lastRenderedPageBreak/>
              <w:t xml:space="preserve">     </w:t>
            </w:r>
            <w:r w:rsidR="00EA3F49" w:rsidRPr="004E0B80">
              <w:rPr>
                <w:bCs/>
                <w:color w:val="000000"/>
                <w:lang w:val="en-US"/>
              </w:rPr>
              <w:t>8</w:t>
            </w:r>
          </w:p>
        </w:tc>
      </w:tr>
      <w:tr w:rsidR="004C08C0" w:rsidRPr="00977902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 w:rsidRPr="00977902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45FB61EE" w:rsidR="005473B6" w:rsidRPr="004E0B80" w:rsidRDefault="004F65D3" w:rsidP="004E0B80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4E0B80">
              <w:rPr>
                <w:color w:val="000000"/>
                <w:lang w:val="en-US"/>
              </w:rPr>
              <w:t>2</w:t>
            </w:r>
            <w:r w:rsidR="00EA3F49" w:rsidRPr="004E0B80">
              <w:rPr>
                <w:color w:val="000000"/>
                <w:lang w:val="en-US"/>
              </w:rPr>
              <w:t>3</w:t>
            </w:r>
          </w:p>
        </w:tc>
      </w:tr>
      <w:tr w:rsidR="004C08C0" w:rsidRPr="00977902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Make clear which confounders were adjusted for and why they were included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lastRenderedPageBreak/>
              <w:t>(c) If relevant, consider translating estimates of relative risk into absolute risk for a meaningful time period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 w:rsidRPr="00977902">
              <w:rPr>
                <w:rFonts w:eastAsia="Times New Roman"/>
                <w:color w:val="000000"/>
                <w:lang w:val="en-US"/>
              </w:rPr>
              <w:t>.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428328C2" w:rsidR="005473B6" w:rsidRPr="004E0B80" w:rsidRDefault="004732E7" w:rsidP="004E0B8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4E0B80">
              <w:rPr>
                <w:rFonts w:eastAsia="Times New Roman"/>
                <w:bCs/>
                <w:color w:val="000000"/>
                <w:lang w:val="en-US"/>
              </w:rPr>
              <w:t>8-9</w:t>
            </w:r>
          </w:p>
        </w:tc>
      </w:tr>
      <w:tr w:rsidR="004C08C0" w:rsidRPr="00977902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 w:rsidRPr="00977902">
              <w:rPr>
                <w:color w:val="000000"/>
                <w:lang w:val="en-US"/>
              </w:rPr>
              <w:t xml:space="preserve"> </w:t>
            </w:r>
            <w:r w:rsidRPr="00977902">
              <w:rPr>
                <w:color w:val="000000"/>
                <w:lang w:val="en-US"/>
              </w:rPr>
              <w:t>and sensitivity analyses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977902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 w:rsidRPr="00977902">
              <w:rPr>
                <w:rFonts w:eastAsia="Times New Roman"/>
                <w:color w:val="000000"/>
                <w:lang w:val="en-US"/>
              </w:rPr>
              <w:t>,</w:t>
            </w:r>
            <w:r w:rsidRPr="00977902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977902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977902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 w:rsidRPr="00977902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79D5601E" w:rsidR="005473B6" w:rsidRPr="004E0B80" w:rsidRDefault="004732E7" w:rsidP="004E0B8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4E0B80">
              <w:rPr>
                <w:rFonts w:eastAsia="Times New Roman"/>
                <w:bCs/>
                <w:color w:val="000000"/>
                <w:lang w:val="en-US"/>
              </w:rPr>
              <w:t>9</w:t>
            </w:r>
          </w:p>
        </w:tc>
      </w:tr>
      <w:tr w:rsidR="004C08C0" w:rsidRPr="00977902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977902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Summarize key results with reference to study objectives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400B2246" w:rsidR="005473B6" w:rsidRPr="004E0B80" w:rsidRDefault="009D3804" w:rsidP="004E0B80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4E0B80">
              <w:rPr>
                <w:color w:val="000000"/>
                <w:lang w:val="en-US"/>
              </w:rPr>
              <w:t>9</w:t>
            </w:r>
          </w:p>
        </w:tc>
      </w:tr>
      <w:tr w:rsidR="004C08C0" w:rsidRPr="00977902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t>nut-19</w:t>
            </w:r>
            <w:r w:rsidRPr="00977902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51883F26" w:rsidR="005473B6" w:rsidRPr="004E0B80" w:rsidRDefault="009D3804" w:rsidP="004E0B80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4E0B80">
              <w:rPr>
                <w:color w:val="000000"/>
                <w:lang w:val="en-US"/>
              </w:rPr>
              <w:t>13</w:t>
            </w:r>
          </w:p>
        </w:tc>
      </w:tr>
      <w:tr w:rsidR="004C08C0" w:rsidRPr="00977902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t>nut-20</w:t>
            </w:r>
            <w:r w:rsidRPr="00977902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 w:rsidRPr="00977902">
              <w:rPr>
                <w:color w:val="000000"/>
                <w:lang w:val="en-US"/>
              </w:rPr>
              <w:t>.</w:t>
            </w:r>
            <w:r w:rsidRPr="00977902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78527C08" w:rsidR="005473B6" w:rsidRPr="004E0B80" w:rsidRDefault="0073690A" w:rsidP="004E0B80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4E0B80">
              <w:rPr>
                <w:color w:val="000000"/>
                <w:lang w:val="en-US"/>
              </w:rPr>
              <w:t>10-13</w:t>
            </w:r>
          </w:p>
        </w:tc>
      </w:tr>
      <w:tr w:rsidR="004C08C0" w:rsidRPr="00977902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Cs/>
                <w:color w:val="000000"/>
                <w:lang w:val="en-US"/>
              </w:rPr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Discuss the generalizability (external validity) of the study results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0D6B326D" w:rsidR="005473B6" w:rsidRPr="004E0B80" w:rsidRDefault="008C4143" w:rsidP="004E0B80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4E0B80">
              <w:rPr>
                <w:color w:val="000000"/>
                <w:lang w:val="en-US"/>
              </w:rPr>
              <w:t>-</w:t>
            </w:r>
          </w:p>
        </w:tc>
      </w:tr>
      <w:tr w:rsidR="004C08C0" w:rsidRPr="00977902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5473B6" w:rsidRPr="004E0B80" w:rsidRDefault="005473B6" w:rsidP="004E0B80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</w:p>
        </w:tc>
      </w:tr>
      <w:tr w:rsidR="004C08C0" w:rsidRPr="00977902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977902">
              <w:rPr>
                <w:b/>
                <w:bCs/>
                <w:color w:val="000000"/>
                <w:lang w:val="en-US"/>
              </w:rPr>
              <w:tab/>
            </w:r>
            <w:r w:rsidRPr="00977902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5473B6" w:rsidRPr="00977902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color w:val="000000"/>
                <w:lang w:val="en-US"/>
              </w:rPr>
              <w:t xml:space="preserve">Give the source of funding and the role of the funders for the present study and, if </w:t>
            </w:r>
            <w:r w:rsidRPr="00977902">
              <w:rPr>
                <w:color w:val="000000"/>
                <w:lang w:val="en-US"/>
              </w:rPr>
              <w:lastRenderedPageBreak/>
              <w:t>applicable, for the original study on which the present article is based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2200C02D" w:rsidR="005473B6" w:rsidRPr="004E0B80" w:rsidRDefault="008C4143" w:rsidP="004E0B80">
            <w:pPr>
              <w:tabs>
                <w:tab w:val="left" w:pos="142"/>
              </w:tabs>
              <w:spacing w:line="276" w:lineRule="auto"/>
              <w:jc w:val="center"/>
              <w:rPr>
                <w:color w:val="000000"/>
                <w:lang w:val="en-US"/>
              </w:rPr>
            </w:pPr>
            <w:r w:rsidRPr="004E0B80">
              <w:rPr>
                <w:color w:val="000000"/>
                <w:lang w:val="en-US"/>
              </w:rPr>
              <w:t>1</w:t>
            </w:r>
          </w:p>
        </w:tc>
      </w:tr>
      <w:tr w:rsidR="004C08C0" w:rsidRPr="00977902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977902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977902">
              <w:rPr>
                <w:b/>
                <w:color w:val="000000"/>
                <w:lang w:val="en-US"/>
              </w:rPr>
              <w:t xml:space="preserve">nut-22.1 </w:t>
            </w:r>
            <w:r w:rsidRPr="00977902">
              <w:rPr>
                <w:color w:val="000000"/>
                <w:lang w:val="en-US"/>
              </w:rPr>
              <w:t>Describe the procedure for consent and study approval from ethics committee(s)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6AB98255" w:rsidR="005473B6" w:rsidRPr="004E0B80" w:rsidRDefault="0073690A" w:rsidP="004E0B80">
            <w:pPr>
              <w:tabs>
                <w:tab w:val="left" w:pos="142"/>
              </w:tabs>
              <w:spacing w:line="276" w:lineRule="auto"/>
              <w:jc w:val="center"/>
              <w:rPr>
                <w:bCs/>
                <w:color w:val="000000"/>
                <w:lang w:val="en-US"/>
              </w:rPr>
            </w:pPr>
            <w:r w:rsidRPr="004E0B80">
              <w:rPr>
                <w:bCs/>
                <w:color w:val="000000"/>
                <w:lang w:val="en-US"/>
              </w:rPr>
              <w:t>1</w:t>
            </w:r>
          </w:p>
        </w:tc>
      </w:tr>
      <w:tr w:rsidR="004C08C0" w:rsidRPr="004527F6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977902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977902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5473B6" w:rsidRPr="00977902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977902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977902">
              <w:rPr>
                <w:b/>
                <w:color w:val="000000"/>
                <w:lang w:val="en-US"/>
              </w:rPr>
              <w:t>22.2</w:t>
            </w:r>
            <w:r w:rsidRPr="00977902">
              <w:rPr>
                <w:color w:val="000000"/>
                <w:lang w:val="en-US"/>
              </w:rPr>
              <w:t xml:space="preserve"> Provide data collection tools and data as online material or explain how they can be accessed</w:t>
            </w:r>
            <w:r w:rsidR="00136D75" w:rsidRPr="00977902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2206FBE1" w:rsidR="005473B6" w:rsidRPr="004E0B80" w:rsidRDefault="008C4143" w:rsidP="004E0B80">
            <w:pPr>
              <w:tabs>
                <w:tab w:val="left" w:pos="142"/>
              </w:tabs>
              <w:spacing w:line="276" w:lineRule="auto"/>
              <w:jc w:val="center"/>
              <w:rPr>
                <w:rFonts w:eastAsia="Times New Roman"/>
                <w:bCs/>
                <w:color w:val="000000"/>
                <w:lang w:val="en-US"/>
              </w:rPr>
            </w:pPr>
            <w:r w:rsidRPr="004E0B80">
              <w:rPr>
                <w:rFonts w:eastAsia="Times New Roman"/>
                <w:bCs/>
                <w:color w:val="000000"/>
                <w:lang w:val="en-US"/>
              </w:rPr>
              <w:t>-</w:t>
            </w:r>
          </w:p>
        </w:tc>
      </w:tr>
    </w:tbl>
    <w:p w14:paraId="51905D81" w14:textId="77777777" w:rsidR="00967969" w:rsidRDefault="00967969"/>
    <w:sectPr w:rsidR="00967969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EB4C1" w14:textId="77777777" w:rsidR="00D245B2" w:rsidRDefault="00D245B2" w:rsidP="001330D2">
      <w:pPr>
        <w:spacing w:after="0" w:line="240" w:lineRule="auto"/>
      </w:pPr>
      <w:r>
        <w:separator/>
      </w:r>
    </w:p>
  </w:endnote>
  <w:endnote w:type="continuationSeparator" w:id="0">
    <w:p w14:paraId="7CDEF654" w14:textId="77777777" w:rsidR="00D245B2" w:rsidRDefault="00D245B2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AF9FE" w14:textId="36EB6BF9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A3F5A">
      <w:rPr>
        <w:rStyle w:val="PageNumber"/>
        <w:noProof/>
      </w:rPr>
      <w:t>3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04330" w14:textId="77777777" w:rsidR="00D245B2" w:rsidRDefault="00D245B2" w:rsidP="001330D2">
      <w:pPr>
        <w:spacing w:after="0" w:line="240" w:lineRule="auto"/>
      </w:pPr>
      <w:r>
        <w:separator/>
      </w:r>
    </w:p>
  </w:footnote>
  <w:footnote w:type="continuationSeparator" w:id="0">
    <w:p w14:paraId="4A764ABD" w14:textId="77777777" w:rsidR="00D245B2" w:rsidRDefault="00D245B2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121468"/>
    <w:rsid w:val="001330D2"/>
    <w:rsid w:val="00136D75"/>
    <w:rsid w:val="001A3F5A"/>
    <w:rsid w:val="001B44AB"/>
    <w:rsid w:val="001B552B"/>
    <w:rsid w:val="001D292C"/>
    <w:rsid w:val="001D5035"/>
    <w:rsid w:val="001E5A37"/>
    <w:rsid w:val="001F152F"/>
    <w:rsid w:val="0023085D"/>
    <w:rsid w:val="002904AC"/>
    <w:rsid w:val="00292170"/>
    <w:rsid w:val="002A0222"/>
    <w:rsid w:val="003C5A7F"/>
    <w:rsid w:val="00417148"/>
    <w:rsid w:val="004732E7"/>
    <w:rsid w:val="004C08C0"/>
    <w:rsid w:val="004D6AE6"/>
    <w:rsid w:val="004E0B80"/>
    <w:rsid w:val="004F2B21"/>
    <w:rsid w:val="004F65D3"/>
    <w:rsid w:val="005162D3"/>
    <w:rsid w:val="005473B6"/>
    <w:rsid w:val="00584161"/>
    <w:rsid w:val="00586529"/>
    <w:rsid w:val="00593002"/>
    <w:rsid w:val="005B3B4D"/>
    <w:rsid w:val="005D3A31"/>
    <w:rsid w:val="0063773D"/>
    <w:rsid w:val="006B6BF3"/>
    <w:rsid w:val="00716744"/>
    <w:rsid w:val="0073690A"/>
    <w:rsid w:val="007D2D6C"/>
    <w:rsid w:val="007E78A6"/>
    <w:rsid w:val="007F5AE2"/>
    <w:rsid w:val="008C4143"/>
    <w:rsid w:val="00965E74"/>
    <w:rsid w:val="00967969"/>
    <w:rsid w:val="00977902"/>
    <w:rsid w:val="009D3804"/>
    <w:rsid w:val="00A8112A"/>
    <w:rsid w:val="00AC31EB"/>
    <w:rsid w:val="00B01EDB"/>
    <w:rsid w:val="00B4022F"/>
    <w:rsid w:val="00B7295E"/>
    <w:rsid w:val="00B9755D"/>
    <w:rsid w:val="00BD3079"/>
    <w:rsid w:val="00C26D78"/>
    <w:rsid w:val="00C87ADB"/>
    <w:rsid w:val="00CD0FCE"/>
    <w:rsid w:val="00CD61A2"/>
    <w:rsid w:val="00D1724D"/>
    <w:rsid w:val="00D245B2"/>
    <w:rsid w:val="00D52612"/>
    <w:rsid w:val="00D540EA"/>
    <w:rsid w:val="00D549CD"/>
    <w:rsid w:val="00DF48B1"/>
    <w:rsid w:val="00EA3F49"/>
    <w:rsid w:val="00F66517"/>
    <w:rsid w:val="00FA28B8"/>
    <w:rsid w:val="00FB705A"/>
    <w:rsid w:val="00FC1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B44A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4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4AB"/>
    <w:rPr>
      <w:rFonts w:ascii="Georgia" w:eastAsia="Calibri" w:hAnsi="Georgia" w:cs="Times New Roman"/>
      <w:b/>
      <w:bCs/>
      <w:sz w:val="20"/>
      <w:szCs w:val="20"/>
      <w:lang w:val="nl-B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6B7B97-4DF2-442B-B3C2-3F7D21CFD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36</Words>
  <Characters>761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89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somayeh rigi</cp:lastModifiedBy>
  <cp:revision>2</cp:revision>
  <dcterms:created xsi:type="dcterms:W3CDTF">2021-09-19T15:07:00Z</dcterms:created>
  <dcterms:modified xsi:type="dcterms:W3CDTF">2021-09-19T15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